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80E7E" w14:textId="249BC9EF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3BE9F84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 and maintain a</w:t>
      </w:r>
      <w:r w:rsidR="00E11EA5">
        <w:rPr>
          <w:rStyle w:val="normaltextrun"/>
          <w:rFonts w:asciiTheme="minorHAnsi" w:hAnsiTheme="minorHAnsi" w:cstheme="minorHAnsi"/>
        </w:rPr>
        <w:t xml:space="preserve">n inclusive, diverse and </w:t>
      </w:r>
      <w:r w:rsidRPr="002921FD">
        <w:rPr>
          <w:rStyle w:val="normaltextrun"/>
          <w:rFonts w:asciiTheme="minorHAnsi" w:hAnsiTheme="minorHAnsi" w:cstheme="minorHAnsi"/>
        </w:rPr>
        <w:t xml:space="preserve">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</w:t>
      </w:r>
      <w:r w:rsidR="00E11EA5">
        <w:rPr>
          <w:rStyle w:val="normaltextrun"/>
          <w:rFonts w:asciiTheme="minorHAnsi" w:hAnsiTheme="minorHAnsi" w:cstheme="minorHAnsi"/>
        </w:rPr>
        <w:t xml:space="preserve"> and fortifying our econom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75264B84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39BE76FC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="00A160BE">
        <w:rPr>
          <w:rStyle w:val="normaltextrun"/>
          <w:rFonts w:asciiTheme="minorHAnsi" w:hAnsiTheme="minorHAnsi" w:cstheme="minorHAnsi"/>
        </w:rPr>
        <w:t>.</w:t>
      </w:r>
    </w:p>
    <w:p w14:paraId="381EF7E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F3E2DDE" w14:textId="094BB47A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s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730777">
        <w:rPr>
          <w:rStyle w:val="normaltextrun"/>
          <w:rFonts w:asciiTheme="minorHAnsi" w:hAnsiTheme="minorHAnsi" w:cstheme="minorHAnsi"/>
        </w:rPr>
        <w:t>seven</w:t>
      </w:r>
      <w:r w:rsidR="00697224">
        <w:rPr>
          <w:rStyle w:val="normaltextrun"/>
          <w:rFonts w:asciiTheme="minorHAnsi" w:hAnsiTheme="minorHAnsi" w:cstheme="minorHAnsi"/>
        </w:rPr>
        <w:t xml:space="preserve">th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Pr="002921FD">
        <w:rPr>
          <w:rStyle w:val="normaltextrun"/>
          <w:rFonts w:asciiTheme="minorHAnsi" w:hAnsiTheme="minorHAnsi" w:cstheme="minorHAnsi"/>
        </w:rPr>
        <w:t>:</w:t>
      </w:r>
    </w:p>
    <w:p w14:paraId="124E58DE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7D6A57DA" w:rsidR="00BB5223" w:rsidRDefault="002921FD" w:rsidP="002921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ATIONAL APPRENTICESHIP WEEK</w:t>
      </w:r>
      <w:r w:rsidRPr="002921FD">
        <w:rPr>
          <w:rFonts w:asciiTheme="minorHAnsi" w:hAnsiTheme="minorHAnsi" w:cstheme="minorHAnsi"/>
        </w:rPr>
        <w:br/>
      </w:r>
      <w:r w:rsidRPr="002921FD">
        <w:rPr>
          <w:rStyle w:val="normaltextrun"/>
          <w:rFonts w:asciiTheme="minorHAnsi" w:hAnsiTheme="minorHAnsi" w:cstheme="minorHAnsi"/>
        </w:rPr>
        <w:t xml:space="preserve">November </w:t>
      </w:r>
      <w:r w:rsidR="00730777">
        <w:rPr>
          <w:rStyle w:val="normaltextrun"/>
          <w:rFonts w:asciiTheme="minorHAnsi" w:hAnsiTheme="minorHAnsi" w:cstheme="minorHAnsi"/>
        </w:rPr>
        <w:t>15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730777">
        <w:rPr>
          <w:rStyle w:val="normaltextrun"/>
          <w:rFonts w:asciiTheme="minorHAnsi" w:hAnsiTheme="minorHAnsi" w:cstheme="minorHAnsi"/>
        </w:rPr>
        <w:t>2021</w:t>
      </w:r>
      <w:r w:rsidRPr="002921FD">
        <w:rPr>
          <w:rStyle w:val="normaltextrun"/>
          <w:rFonts w:asciiTheme="minorHAnsi" w:hAnsiTheme="minorHAnsi" w:cstheme="minorHAnsi"/>
        </w:rPr>
        <w:t xml:space="preserve">, through November </w:t>
      </w:r>
      <w:r w:rsidR="00730777">
        <w:rPr>
          <w:rStyle w:val="normaltextrun"/>
          <w:rFonts w:asciiTheme="minorHAnsi" w:hAnsiTheme="minorHAnsi" w:cstheme="minorHAnsi"/>
        </w:rPr>
        <w:t>21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730777">
        <w:rPr>
          <w:rStyle w:val="normaltextrun"/>
          <w:rFonts w:asciiTheme="minorHAnsi" w:hAnsiTheme="minorHAnsi" w:cstheme="minorHAnsi"/>
        </w:rPr>
        <w:t>2021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437CC" w14:textId="77777777" w:rsidR="00851FD1" w:rsidRDefault="00851FD1" w:rsidP="0071713A">
      <w:pPr>
        <w:spacing w:after="0" w:line="240" w:lineRule="auto"/>
      </w:pPr>
      <w:r>
        <w:separator/>
      </w:r>
    </w:p>
  </w:endnote>
  <w:endnote w:type="continuationSeparator" w:id="0">
    <w:p w14:paraId="26BCC31D" w14:textId="77777777" w:rsidR="00851FD1" w:rsidRDefault="00851FD1" w:rsidP="00717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55C88" w14:textId="77777777" w:rsidR="00851FD1" w:rsidRDefault="00851FD1" w:rsidP="0071713A">
      <w:pPr>
        <w:spacing w:after="0" w:line="240" w:lineRule="auto"/>
      </w:pPr>
      <w:r>
        <w:separator/>
      </w:r>
    </w:p>
  </w:footnote>
  <w:footnote w:type="continuationSeparator" w:id="0">
    <w:p w14:paraId="2E65C1FE" w14:textId="77777777" w:rsidR="00851FD1" w:rsidRDefault="00851FD1" w:rsidP="007171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177237"/>
    <w:rsid w:val="00217932"/>
    <w:rsid w:val="00264C21"/>
    <w:rsid w:val="002921FD"/>
    <w:rsid w:val="00390E2B"/>
    <w:rsid w:val="003A687D"/>
    <w:rsid w:val="003E3A6E"/>
    <w:rsid w:val="003F05E7"/>
    <w:rsid w:val="004D713A"/>
    <w:rsid w:val="0059435D"/>
    <w:rsid w:val="005B1079"/>
    <w:rsid w:val="005D0987"/>
    <w:rsid w:val="00602A31"/>
    <w:rsid w:val="00697224"/>
    <w:rsid w:val="0071713A"/>
    <w:rsid w:val="00730777"/>
    <w:rsid w:val="007850E2"/>
    <w:rsid w:val="007E5CF4"/>
    <w:rsid w:val="008122C0"/>
    <w:rsid w:val="00851FD1"/>
    <w:rsid w:val="009322EE"/>
    <w:rsid w:val="00967EB8"/>
    <w:rsid w:val="00A160BE"/>
    <w:rsid w:val="00A73D6B"/>
    <w:rsid w:val="00A87088"/>
    <w:rsid w:val="00AF0A93"/>
    <w:rsid w:val="00B66DAC"/>
    <w:rsid w:val="00B85755"/>
    <w:rsid w:val="00BB5223"/>
    <w:rsid w:val="00BF2D4F"/>
    <w:rsid w:val="00D76CC1"/>
    <w:rsid w:val="00D920C5"/>
    <w:rsid w:val="00DB0512"/>
    <w:rsid w:val="00DC5CBB"/>
    <w:rsid w:val="00E11B09"/>
    <w:rsid w:val="00E11EA5"/>
    <w:rsid w:val="00E141F0"/>
    <w:rsid w:val="00F06C8F"/>
    <w:rsid w:val="00F1733F"/>
    <w:rsid w:val="00FA7BAE"/>
    <w:rsid w:val="00FD46A5"/>
    <w:rsid w:val="3F7A5B37"/>
    <w:rsid w:val="444D2A17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F6A872-B383-49A4-8A09-826A531ACA3F}"/>
</file>

<file path=customXml/itemProps2.xml><?xml version="1.0" encoding="utf-8"?>
<ds:datastoreItem xmlns:ds="http://schemas.openxmlformats.org/officeDocument/2006/customXml" ds:itemID="{8E1E10FC-BA85-41FB-A945-80E52A17B18B}">
  <ds:schemaRefs>
    <ds:schemaRef ds:uri="http://purl.org/dc/elements/1.1/"/>
    <ds:schemaRef ds:uri="5fe5090c-e436-490b-a610-0a71e879eb1f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bdebd043-8b8d-4e92-9124-64938c73b8d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Fitzpatrick, Kevin [USA]</cp:lastModifiedBy>
  <cp:revision>7</cp:revision>
  <cp:lastPrinted>2019-09-10T20:22:00Z</cp:lastPrinted>
  <dcterms:created xsi:type="dcterms:W3CDTF">2021-09-14T18:29:00Z</dcterms:created>
  <dcterms:modified xsi:type="dcterms:W3CDTF">2021-09-2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</Properties>
</file>